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Ordered Logistic Regression Result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Predicting Trust (Positive brand perception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 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gagementMonth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gagement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gagementWeek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gagementYear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ffectivenessExcel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ffectiveness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ffectivenessNeeds improve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ffectivenessVery 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ageOccasional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ageRar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ageYes, frequent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ly Disagree|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agree|Neu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tral|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ree|Strongly 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13:18:46Z</dcterms:created>
  <dcterms:modified xsi:type="dcterms:W3CDTF">2025-06-11T13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